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86000" w14:textId="1447A086" w:rsidR="00E76096" w:rsidRDefault="00FC0AB8">
      <w:pPr>
        <w:spacing w:after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613ACFF9" wp14:editId="427BC3FC">
                <wp:simplePos x="0" y="0"/>
                <wp:positionH relativeFrom="column">
                  <wp:posOffset>-624840</wp:posOffset>
                </wp:positionH>
                <wp:positionV relativeFrom="paragraph">
                  <wp:posOffset>320040</wp:posOffset>
                </wp:positionV>
                <wp:extent cx="10111740" cy="4066540"/>
                <wp:effectExtent l="0" t="0" r="22860" b="1016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11740" cy="4066540"/>
                          <a:chOff x="0" y="0"/>
                          <a:chExt cx="10111740" cy="4066540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0"/>
                            <a:ext cx="10111740" cy="4066540"/>
                            <a:chOff x="0" y="0"/>
                            <a:chExt cx="10111740" cy="4066540"/>
                          </a:xfrm>
                        </wpg:grpSpPr>
                        <wps:wsp>
                          <wps:cNvPr id="1" name="Rectangle 1"/>
                          <wps:cNvSpPr/>
                          <wps:spPr>
                            <a:xfrm>
                              <a:off x="0" y="15240"/>
                              <a:ext cx="10111740" cy="405130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40000">
                                  <a:srgbClr val="FF0000">
                                    <a:alpha val="60000"/>
                                  </a:srgbClr>
                                </a:gs>
                                <a:gs pos="60000">
                                  <a:srgbClr val="FF0000">
                                    <a:alpha val="60000"/>
                                  </a:srgbClr>
                                </a:gs>
                                <a:gs pos="80000">
                                  <a:srgbClr val="92D050">
                                    <a:alpha val="80000"/>
                                  </a:srgbClr>
                                </a:gs>
                                <a:gs pos="50340">
                                  <a:srgbClr val="FF0000">
                                    <a:alpha val="60000"/>
                                  </a:srgbClr>
                                </a:gs>
                                <a:gs pos="40000">
                                  <a:srgbClr val="FF0000">
                                    <a:alpha val="60000"/>
                                  </a:srgbClr>
                                </a:gs>
                                <a:gs pos="20000">
                                  <a:srgbClr val="92D050">
                                    <a:lumMod val="80000"/>
                                    <a:lumOff val="20000"/>
                                  </a:srgbClr>
                                </a:gs>
                              </a:gsLst>
                              <a:lin ang="16200000" scaled="1"/>
                              <a:tileRect/>
                            </a:gra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Graphic 7" descr="School boy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7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43100" y="109728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Graphic 8" descr="Man with can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43100" y="3048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Graphic 10" descr="Man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29940" y="10287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Graphic 13" descr="Motorcycl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Graphic 14" descr="Scoot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0" y="10287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83780" y="10287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" name="Graphic 19" descr="Diploma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8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86800" y="103632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" name="Picture 21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2180" y="313182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" name="Picture 22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" y="31394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" name="Picture 23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" y="204216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" name="Graphic 25" descr="Sun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27860" y="314706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" name="Picture 26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22320" y="20574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7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22320" y="31394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8" name="Graphic 28" descr="Treasure chest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7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3440" y="31394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9" name="Picture 29" descr="Shap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3440" y="20574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" name="Graphic 24" descr="Moon and stars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27860" y="204216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Picture 20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2180" y="20574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0" name="Straight Connector 30"/>
                          <wps:cNvCnPr/>
                          <wps:spPr>
                            <a:xfrm>
                              <a:off x="0" y="1973580"/>
                              <a:ext cx="10111740" cy="68580"/>
                            </a:xfrm>
                            <a:prstGeom prst="line">
                              <a:avLst/>
                            </a:prstGeom>
                            <a:ln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" name="Graphic 18" descr="Diploma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8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9442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Graphic 9" descr="Man and woman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29940" y="152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Graphic 11" descr="Professor mal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482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83780" y="762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" name="Picture 4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76160" y="31394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 descr="Shap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76160" y="20726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Graphic 17" descr="Cloud With Lightning And Rain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94420" y="313182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1" name="Graphic 31" descr="Sunset scen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4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94420" y="20955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" name="Picture 2" descr="A picture containing night sk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48200" y="102870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3" name="Graphic 33" descr="Male profil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4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" y="10820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6" name="Graphic 36" descr="Female Profil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46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4360" y="3048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4" name="Graphic 3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90260" y="194310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Graphic 3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49640" y="90678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A897DE0" id="Group 6" o:spid="_x0000_s1026" style="position:absolute;margin-left:-49.2pt;margin-top:25.2pt;width:796.2pt;height:320.2pt;z-index:251701248" coordsize="101117,4066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">
                <v:group id="Group 3" o:spid="_x0000_s1027" style="position:absolute;width:101117;height:40665" coordsize="101117,40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1" o:spid="_x0000_s1028" style="position:absolute;top:152;width:101117;height:405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" fillcolor="#a8d973" strokecolor="black [3213]" strokeweight="1.5pt">
                    <v:fill opacity="52428f" color2="#92d050" rotate="t" angle="180" colors="0 #a8d973;13107f #a8d973;26214f red;26214f red;32991f red;39322f red" focus="100%" type="gradient"/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7" o:spid="_x0000_s1029" type="#_x0000_t75" alt="School boy with solid fill" style="position:absolute;left:19431;top:1097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">
                    <v:imagedata r:id="rId49" o:title="School boy with solid fill"/>
                  </v:shape>
                  <v:shape id="Graphic 8" o:spid="_x0000_s1030" type="#_x0000_t75" alt="Man with cane with solid fill" style="position:absolute;left:19431;top:30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">
                    <v:imagedata r:id="rId50" o:title="Man with cane with solid fill"/>
                  </v:shape>
                  <v:shape id="Graphic 10" o:spid="_x0000_s1031" type="#_x0000_t75" alt="Man with solid fill" style="position:absolute;left:33299;top:1028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">
                    <v:imagedata r:id="rId51" o:title="Man with solid fill"/>
                  </v:shape>
                  <v:shape id="Graphic 13" o:spid="_x0000_s1032" type="#_x0000_t75" alt="Motorcycle with solid fill" style="position:absolute;left:6019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">
                    <v:imagedata r:id="rId52" o:title="Motorcycle with solid fill"/>
                  </v:shape>
                  <v:shape id="Graphic 14" o:spid="_x0000_s1033" type="#_x0000_t75" alt="Scooter with solid fill" style="position:absolute;left:60198;top:1028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">
                    <v:imagedata r:id="rId53" o:title="Scooter with solid fill"/>
                  </v:shape>
                  <v:shape id="Picture 15" o:spid="_x0000_s1034" type="#_x0000_t75" alt="A picture containing night sky&#10;&#10;Description automatically generated" style="position:absolute;left:73837;top:1028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">
                    <v:imagedata r:id="rId54" o:title="A picture containing night sky&#10;&#10;Description automatically generated"/>
                  </v:shape>
                  <v:shape id="Graphic 19" o:spid="_x0000_s1035" type="#_x0000_t75" alt="Diploma with solid fill" style="position:absolute;left:86868;top:1036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">
                    <v:imagedata r:id="rId55" o:title="Diploma with solid fill"/>
                  </v:shape>
                  <v:shape id="Picture 21" o:spid="_x0000_s1036" type="#_x0000_t75" alt="A picture containing night sky&#10;&#10;Description automatically generated" style="position:absolute;left:60121;top:3131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">
                    <v:imagedata r:id="rId56" o:title="A picture containing night sky&#10;&#10;Description automatically generated"/>
                  </v:shape>
                  <v:shape id="Picture 22" o:spid="_x0000_s1037" type="#_x0000_t75" alt="A picture containing night sky&#10;&#10;Description automatically generated" style="position:absolute;left:6019;top:313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">
                    <v:imagedata r:id="rId57" o:title="A picture containing night sky&#10;&#10;Description automatically generated"/>
                  </v:shape>
                  <v:shape id="Picture 23" o:spid="_x0000_s1038" type="#_x0000_t75" alt="A picture containing night sky&#10;&#10;Description automatically generated" style="position:absolute;left:6019;top:2042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">
                    <v:imagedata r:id="rId58" o:title="A picture containing night sky&#10;&#10;Description automatically generated"/>
                  </v:shape>
                  <v:shape id="Graphic 25" o:spid="_x0000_s1039" type="#_x0000_t75" alt="Sun with solid fill" style="position:absolute;left:19278;top:3147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">
                    <v:imagedata r:id="rId59" o:title="Sun with solid fill"/>
                  </v:shape>
                  <v:shape id="Picture 26" o:spid="_x0000_s1040" type="#_x0000_t75" alt="A picture containing night sky&#10;&#10;Description automatically generated" style="position:absolute;left:33223;top:2057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">
                    <v:imagedata r:id="rId60" o:title="A picture containing night sky&#10;&#10;Description automatically generated"/>
                  </v:shape>
                  <v:shape id="Picture 27" o:spid="_x0000_s1041" type="#_x0000_t75" alt="A picture containing night sky&#10;&#10;Description automatically generated" style="position:absolute;left:33223;top:313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">
                    <v:imagedata r:id="rId61" o:title="A picture containing night sky&#10;&#10;Description automatically generated"/>
                  </v:shape>
                  <v:shape id="Graphic 28" o:spid="_x0000_s1042" type="#_x0000_t75" alt="Treasure chest with solid fill" style="position:absolute;left:46634;top:313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">
                    <v:imagedata r:id="rId62" o:title="Treasure chest with solid fill"/>
                  </v:shape>
                  <v:shape id="Picture 29" o:spid="_x0000_s1043" type="#_x0000_t75" alt="Shape&#10;&#10;Description automatically generated with low confidence" style="position:absolute;left:46634;top:2057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">
                    <v:imagedata r:id="rId63" o:title="Shape&#10;&#10;Description automatically generated with low confidence"/>
                  </v:shape>
                  <v:shape id="Graphic 24" o:spid="_x0000_s1044" type="#_x0000_t75" alt="Moon and stars with solid fill" style="position:absolute;left:19278;top:2042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">
                    <v:imagedata r:id="rId64" o:title="Moon and stars with solid fill"/>
                  </v:shape>
                  <v:shape id="Picture 20" o:spid="_x0000_s1045" type="#_x0000_t75" alt="A picture containing night sky&#10;&#10;Description automatically generated" style="position:absolute;left:60121;top:2057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">
                    <v:imagedata r:id="rId56" o:title="A picture containing night sky&#10;&#10;Description automatically generated"/>
                  </v:shape>
                  <v:line id="Straight Connector 30" o:spid="_x0000_s1046" style="position:absolute;visibility:visible;mso-wrap-style:square" from="0,19735" to="101117,20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" strokecolor="black [3200]" strokeweight="1.5pt">
                    <v:stroke joinstyle="miter"/>
                  </v:line>
                  <v:shape id="Graphic 18" o:spid="_x0000_s1047" type="#_x0000_t75" alt="Diploma with solid fill" style="position:absolute;left:8694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">
                    <v:imagedata r:id="rId55" o:title="Diploma with solid fill"/>
                  </v:shape>
                  <v:shape id="Graphic 9" o:spid="_x0000_s1048" type="#_x0000_t75" alt="Man and woman with solid fill" style="position:absolute;left:33299;top:15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">
                    <v:imagedata r:id="rId65" o:title="Man and woman with solid fill"/>
                  </v:shape>
                  <v:shape id="Graphic 11" o:spid="_x0000_s1049" type="#_x0000_t75" alt="Professor male with solid fill" style="position:absolute;left:4648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">
                    <v:imagedata r:id="rId66" o:title="Professor male with solid fill"/>
                  </v:shape>
                  <v:shape id="Picture 16" o:spid="_x0000_s1050" type="#_x0000_t75" alt="A picture containing night sky&#10;&#10;Description automatically generated" style="position:absolute;left:73837;top:7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">
                    <v:imagedata r:id="rId67" o:title="A picture containing night sky&#10;&#10;Description automatically generated"/>
                  </v:shape>
                  <v:shape id="Picture 4" o:spid="_x0000_s1051" type="#_x0000_t75" alt="A picture containing night sky&#10;&#10;Description automatically generated" style="position:absolute;left:73761;top:3139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">
                    <v:imagedata r:id="rId68" o:title="A picture containing night sky&#10;&#10;Description automatically generated"/>
                  </v:shape>
                  <v:shape id="Picture 5" o:spid="_x0000_s1052" type="#_x0000_t75" alt="Shape&#10;&#10;Description automatically generated with low confidence" style="position:absolute;left:73761;top:2072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">
                    <v:imagedata r:id="rId69" o:title="Shape&#10;&#10;Description automatically generated with low confidence"/>
                  </v:shape>
                  <v:shape id="Graphic 17" o:spid="_x0000_s1053" type="#_x0000_t75" alt="Cloud With Lightning And Rain with solid fill" style="position:absolute;left:86944;top:3131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">
                    <v:imagedata r:id="rId70" o:title="Cloud With Lightning And Rain with solid fill"/>
                  </v:shape>
                  <v:shape id="Graphic 31" o:spid="_x0000_s1054" type="#_x0000_t75" alt="Sunset scene with solid fill" style="position:absolute;left:86944;top:20955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">
                    <v:imagedata r:id="rId71" o:title="Sunset scene with solid fill"/>
                  </v:shape>
                  <v:shape id="Picture 2" o:spid="_x0000_s1055" type="#_x0000_t75" alt="A picture containing night sky&#10;&#10;Description automatically generated" style="position:absolute;left:46482;top:1028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">
                    <v:imagedata r:id="rId72" o:title="A picture containing night sky&#10;&#10;Description automatically generated"/>
                  </v:shape>
                  <v:shape id="Graphic 33" o:spid="_x0000_s1056" type="#_x0000_t75" alt="Male profile with solid fill" style="position:absolute;left:6019;top:1082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">
                    <v:imagedata r:id="rId73" o:title="Male profile with solid fill"/>
                  </v:shape>
                  <v:shape id="Graphic 36" o:spid="_x0000_s1057" type="#_x0000_t75" alt="Female Profile with solid fill" style="position:absolute;left:5943;top:30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">
                    <v:imagedata r:id="rId74" o:title="Female Profile with solid fill"/>
                  </v:shape>
                </v:group>
                <v:shape id="Graphic 34" o:spid="_x0000_s1058" type="#_x0000_t75" alt="Close with solid fill" style="position:absolute;left:58902;top:19431;width:11887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">
                  <v:imagedata r:id="rId75" o:title="Close with solid fill"/>
                </v:shape>
                <v:shape id="Graphic 35" o:spid="_x0000_s1059" type="#_x0000_t75" alt="Close with solid fill" style="position:absolute;left:85496;top:9067;width:11887;height:11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">
                  <v:imagedata r:id="rId75" o:title="Close with solid fill"/>
                </v:shape>
              </v:group>
            </w:pict>
          </mc:Fallback>
        </mc:AlternateContent>
      </w:r>
    </w:p>
    <w:p w14:paraId="143F034B" w14:textId="36451BC8" w:rsidR="00404DC8" w:rsidRPr="00404DC8" w:rsidRDefault="00404DC8" w:rsidP="00404DC8">
      <w:pPr>
        <w:spacing w:after="144"/>
      </w:pPr>
    </w:p>
    <w:p w14:paraId="28507433" w14:textId="2EF41C1C" w:rsidR="00404DC8" w:rsidRPr="00404DC8" w:rsidRDefault="00404DC8" w:rsidP="00404DC8">
      <w:pPr>
        <w:spacing w:after="144"/>
      </w:pPr>
    </w:p>
    <w:p w14:paraId="12B6FCDA" w14:textId="75194F42" w:rsidR="00404DC8" w:rsidRPr="00404DC8" w:rsidRDefault="00404DC8" w:rsidP="00404DC8">
      <w:pPr>
        <w:spacing w:after="144"/>
      </w:pPr>
    </w:p>
    <w:p w14:paraId="06D45D10" w14:textId="478DD65C" w:rsidR="00404DC8" w:rsidRPr="00404DC8" w:rsidRDefault="00404DC8" w:rsidP="00404DC8">
      <w:pPr>
        <w:spacing w:after="144"/>
      </w:pPr>
    </w:p>
    <w:p w14:paraId="34A4AE95" w14:textId="6349DF14" w:rsidR="00404DC8" w:rsidRPr="00404DC8" w:rsidRDefault="00404DC8" w:rsidP="00404DC8">
      <w:pPr>
        <w:spacing w:after="144"/>
      </w:pPr>
    </w:p>
    <w:p w14:paraId="6B4A5430" w14:textId="4317169A" w:rsidR="00404DC8" w:rsidRPr="00404DC8" w:rsidRDefault="00404DC8" w:rsidP="00404DC8">
      <w:pPr>
        <w:spacing w:after="144"/>
      </w:pPr>
    </w:p>
    <w:p w14:paraId="355B7D5D" w14:textId="5B55804C" w:rsidR="00404DC8" w:rsidRPr="00404DC8" w:rsidRDefault="00404DC8" w:rsidP="00404DC8">
      <w:pPr>
        <w:spacing w:after="144"/>
      </w:pPr>
    </w:p>
    <w:p w14:paraId="20DC9569" w14:textId="79A918C3" w:rsidR="00404DC8" w:rsidRPr="00404DC8" w:rsidRDefault="00404DC8" w:rsidP="00404DC8">
      <w:pPr>
        <w:spacing w:after="144"/>
      </w:pPr>
    </w:p>
    <w:p w14:paraId="02F92956" w14:textId="1BE2CFE2" w:rsidR="00404DC8" w:rsidRPr="00404DC8" w:rsidRDefault="00404DC8" w:rsidP="00404DC8">
      <w:pPr>
        <w:spacing w:after="144"/>
      </w:pPr>
    </w:p>
    <w:p w14:paraId="21AC1BDA" w14:textId="081A0B51" w:rsidR="00404DC8" w:rsidRPr="00404DC8" w:rsidRDefault="00404DC8" w:rsidP="00404DC8">
      <w:pPr>
        <w:spacing w:after="144"/>
      </w:pPr>
    </w:p>
    <w:p w14:paraId="60FE3398" w14:textId="244958B6" w:rsidR="00404DC8" w:rsidRPr="00404DC8" w:rsidRDefault="00404DC8" w:rsidP="00404DC8">
      <w:pPr>
        <w:spacing w:after="144"/>
      </w:pPr>
    </w:p>
    <w:p w14:paraId="260EA07A" w14:textId="5CB02E8C" w:rsidR="00404DC8" w:rsidRPr="00404DC8" w:rsidRDefault="00404DC8" w:rsidP="00404DC8">
      <w:pPr>
        <w:spacing w:after="144"/>
      </w:pPr>
    </w:p>
    <w:p w14:paraId="21ADF4B5" w14:textId="1A0CC915" w:rsidR="00404DC8" w:rsidRPr="00404DC8" w:rsidRDefault="00404DC8" w:rsidP="00404DC8">
      <w:pPr>
        <w:spacing w:after="144"/>
      </w:pPr>
    </w:p>
    <w:p w14:paraId="4F0A87E9" w14:textId="6ABFDF23" w:rsidR="00404DC8" w:rsidRPr="00404DC8" w:rsidRDefault="00404DC8" w:rsidP="00404DC8">
      <w:pPr>
        <w:spacing w:after="144"/>
      </w:pPr>
    </w:p>
    <w:p w14:paraId="6DB3F30A" w14:textId="31D4A76A" w:rsidR="00404DC8" w:rsidRPr="00404DC8" w:rsidRDefault="00404DC8" w:rsidP="00404DC8">
      <w:pPr>
        <w:spacing w:after="144"/>
      </w:pPr>
    </w:p>
    <w:p w14:paraId="5B97E3FB" w14:textId="3E688AF2" w:rsidR="00404DC8" w:rsidRPr="00404DC8" w:rsidRDefault="00404DC8" w:rsidP="00404DC8">
      <w:pPr>
        <w:spacing w:after="144"/>
      </w:pPr>
    </w:p>
    <w:sectPr w:rsidR="00404DC8" w:rsidRPr="00404DC8" w:rsidSect="00436A05">
      <w:headerReference w:type="even" r:id="rId76"/>
      <w:headerReference w:type="default" r:id="rId77"/>
      <w:footerReference w:type="even" r:id="rId78"/>
      <w:footerReference w:type="default" r:id="rId79"/>
      <w:headerReference w:type="first" r:id="rId80"/>
      <w:footerReference w:type="first" r:id="rId81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98CDD" w14:textId="77777777" w:rsidR="006634F5" w:rsidRDefault="006634F5" w:rsidP="00815D58">
      <w:pPr>
        <w:spacing w:after="144" w:line="240" w:lineRule="auto"/>
      </w:pPr>
      <w:r>
        <w:separator/>
      </w:r>
    </w:p>
  </w:endnote>
  <w:endnote w:type="continuationSeparator" w:id="0">
    <w:p w14:paraId="7720E085" w14:textId="77777777" w:rsidR="006634F5" w:rsidRDefault="006634F5" w:rsidP="00815D58">
      <w:pPr>
        <w:spacing w:after="144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AE560" w14:textId="77777777" w:rsidR="00815D58" w:rsidRDefault="00815D58">
    <w:pPr>
      <w:pStyle w:val="Footer"/>
      <w:spacing w:after="14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23682" w14:textId="77777777" w:rsidR="00815D58" w:rsidRDefault="00815D58">
    <w:pPr>
      <w:pStyle w:val="Footer"/>
      <w:spacing w:after="14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39F4" w14:textId="77777777" w:rsidR="00815D58" w:rsidRDefault="00815D58">
    <w:pPr>
      <w:pStyle w:val="Footer"/>
      <w:spacing w:after="14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AECD3" w14:textId="77777777" w:rsidR="006634F5" w:rsidRDefault="006634F5" w:rsidP="00815D58">
      <w:pPr>
        <w:spacing w:after="144" w:line="240" w:lineRule="auto"/>
      </w:pPr>
      <w:r>
        <w:separator/>
      </w:r>
    </w:p>
  </w:footnote>
  <w:footnote w:type="continuationSeparator" w:id="0">
    <w:p w14:paraId="5FF831F0" w14:textId="77777777" w:rsidR="006634F5" w:rsidRDefault="006634F5" w:rsidP="00815D58">
      <w:pPr>
        <w:spacing w:after="144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CDE4E" w14:textId="77777777" w:rsidR="00815D58" w:rsidRDefault="00815D58">
    <w:pPr>
      <w:pStyle w:val="Header"/>
      <w:spacing w:after="14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E3E66" w14:textId="77777777" w:rsidR="00815D58" w:rsidRDefault="00815D58">
    <w:pPr>
      <w:pStyle w:val="Header"/>
      <w:spacing w:after="14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EE931" w14:textId="77777777" w:rsidR="00815D58" w:rsidRDefault="00815D58">
    <w:pPr>
      <w:pStyle w:val="Header"/>
      <w:spacing w:after="14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tLQ0sjAyNjUxMLdQ0lEKTi0uzszPAykwrwUABINdeSwAAAA="/>
  </w:docVars>
  <w:rsids>
    <w:rsidRoot w:val="00001F54"/>
    <w:rsid w:val="00001F54"/>
    <w:rsid w:val="00031C4D"/>
    <w:rsid w:val="000B657D"/>
    <w:rsid w:val="001415B4"/>
    <w:rsid w:val="00141D22"/>
    <w:rsid w:val="0015457A"/>
    <w:rsid w:val="00245A3F"/>
    <w:rsid w:val="00271B46"/>
    <w:rsid w:val="002C73C4"/>
    <w:rsid w:val="003157D2"/>
    <w:rsid w:val="00404DC8"/>
    <w:rsid w:val="00436A05"/>
    <w:rsid w:val="004C1F42"/>
    <w:rsid w:val="005272C8"/>
    <w:rsid w:val="00602C89"/>
    <w:rsid w:val="006634F5"/>
    <w:rsid w:val="00684586"/>
    <w:rsid w:val="0068770C"/>
    <w:rsid w:val="006D37D1"/>
    <w:rsid w:val="00772D31"/>
    <w:rsid w:val="007950CD"/>
    <w:rsid w:val="007C40B0"/>
    <w:rsid w:val="00815D58"/>
    <w:rsid w:val="00822B27"/>
    <w:rsid w:val="0084010C"/>
    <w:rsid w:val="00844E5B"/>
    <w:rsid w:val="009C40B6"/>
    <w:rsid w:val="009E2334"/>
    <w:rsid w:val="009F1BCA"/>
    <w:rsid w:val="00A553A9"/>
    <w:rsid w:val="00A71C21"/>
    <w:rsid w:val="00B00770"/>
    <w:rsid w:val="00B16A8E"/>
    <w:rsid w:val="00BC4A22"/>
    <w:rsid w:val="00C13F84"/>
    <w:rsid w:val="00C5142C"/>
    <w:rsid w:val="00DC5ED9"/>
    <w:rsid w:val="00DD6F69"/>
    <w:rsid w:val="00E76096"/>
    <w:rsid w:val="00FC0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5C3A0"/>
  <w15:chartTrackingRefBased/>
  <w15:docId w15:val="{5F7EFCCC-3F04-427C-A6A2-8E1350C8E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lang w:val="en-US" w:eastAsia="en-US" w:bidi="ar-SA"/>
      </w:rPr>
    </w:rPrDefault>
    <w:pPrDefault>
      <w:pPr>
        <w:spacing w:afterLines="60" w:after="60" w:line="23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D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D58"/>
  </w:style>
  <w:style w:type="paragraph" w:styleId="Footer">
    <w:name w:val="footer"/>
    <w:basedOn w:val="Normal"/>
    <w:link w:val="FooterChar"/>
    <w:uiPriority w:val="99"/>
    <w:unhideWhenUsed/>
    <w:rsid w:val="00815D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svg"/><Relationship Id="rId18" Type="http://schemas.openxmlformats.org/officeDocument/2006/relationships/image" Target="media/image13.svg"/><Relationship Id="rId26" Type="http://schemas.openxmlformats.org/officeDocument/2006/relationships/image" Target="media/image21.png"/><Relationship Id="rId39" Type="http://schemas.openxmlformats.org/officeDocument/2006/relationships/image" Target="media/image34.svg"/><Relationship Id="rId21" Type="http://schemas.openxmlformats.org/officeDocument/2006/relationships/image" Target="media/image16.png"/><Relationship Id="rId34" Type="http://schemas.openxmlformats.org/officeDocument/2006/relationships/image" Target="media/image29.sv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76" Type="http://schemas.openxmlformats.org/officeDocument/2006/relationships/header" Target="header1.xml"/><Relationship Id="rId7" Type="http://schemas.openxmlformats.org/officeDocument/2006/relationships/image" Target="media/image2.svg"/><Relationship Id="rId71" Type="http://schemas.openxmlformats.org/officeDocument/2006/relationships/image" Target="media/image66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32" Type="http://schemas.openxmlformats.org/officeDocument/2006/relationships/image" Target="media/image27.sv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footer" Target="footer2.xml"/><Relationship Id="rId5" Type="http://schemas.openxmlformats.org/officeDocument/2006/relationships/endnotes" Target="endnotes.xml"/><Relationship Id="rId61" Type="http://schemas.openxmlformats.org/officeDocument/2006/relationships/image" Target="media/image56.png"/><Relationship Id="rId82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sv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footer" Target="footer1.xml"/><Relationship Id="rId81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svg"/><Relationship Id="rId30" Type="http://schemas.openxmlformats.org/officeDocument/2006/relationships/image" Target="media/image25.sv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sv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header" Target="header2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header" Target="header3.xm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sv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sv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Mahdavi Sharif</dc:creator>
  <cp:keywords/>
  <dc:description/>
  <cp:lastModifiedBy>Pouya Mahdavi Sharif</cp:lastModifiedBy>
  <cp:revision>17</cp:revision>
  <dcterms:created xsi:type="dcterms:W3CDTF">2022-03-22T05:18:00Z</dcterms:created>
  <dcterms:modified xsi:type="dcterms:W3CDTF">2022-05-26T15:50:00Z</dcterms:modified>
</cp:coreProperties>
</file>